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0CDC4" w14:textId="44B56766" w:rsidR="00EC1630" w:rsidRDefault="00EC1630" w:rsidP="00EC1630">
      <w:pPr>
        <w:spacing w:before="160" w:after="4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COVID-19 Drive Thru</w:t>
      </w:r>
    </w:p>
    <w:p w14:paraId="3D41B2BC" w14:textId="6B88505C" w:rsidR="00A211F2" w:rsidRPr="00A211F2" w:rsidRDefault="00EC1630" w:rsidP="00EC1630">
      <w:pPr>
        <w:spacing w:before="160" w:after="4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NP Specimen Collection Trai</w:t>
      </w:r>
      <w:r w:rsidR="003C77FB">
        <w:rPr>
          <w:rFonts w:ascii="Times New Roman" w:hAnsi="Times New Roman" w:cs="Times New Roman"/>
          <w:b/>
          <w:sz w:val="36"/>
          <w:szCs w:val="36"/>
        </w:rPr>
        <w:t>ning</w:t>
      </w:r>
    </w:p>
    <w:p w14:paraId="2B171481" w14:textId="29CDBD34" w:rsidR="003C77FB" w:rsidRDefault="0028510D" w:rsidP="003C77F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RESS</w:t>
      </w:r>
    </w:p>
    <w:p w14:paraId="54E047CF" w14:textId="670F0434" w:rsidR="0028510D" w:rsidRPr="00EC1630" w:rsidRDefault="0028510D" w:rsidP="003C77F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70C0"/>
        </w:rPr>
      </w:pPr>
      <w:r>
        <w:rPr>
          <w:rFonts w:ascii="Times New Roman" w:hAnsi="Times New Roman" w:cs="Times New Roman"/>
        </w:rPr>
        <w:t>ADDRESS</w:t>
      </w:r>
    </w:p>
    <w:p w14:paraId="7CD946B4" w14:textId="6B4ACB03" w:rsidR="00EC1630" w:rsidRPr="00EC1630" w:rsidRDefault="00EC1630" w:rsidP="003C77F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70C0"/>
        </w:rPr>
      </w:pPr>
      <w:bookmarkStart w:id="0" w:name="_GoBack"/>
      <w:bookmarkEnd w:id="0"/>
      <w:r w:rsidRPr="00EC1630">
        <w:rPr>
          <w:rFonts w:ascii="Times New Roman" w:hAnsi="Times New Roman" w:cs="Times New Roman"/>
          <w:b/>
          <w:bCs/>
          <w:color w:val="0070C0"/>
        </w:rPr>
        <w:t>12:00-</w:t>
      </w:r>
      <w:r w:rsidR="0028510D">
        <w:rPr>
          <w:rFonts w:ascii="Times New Roman" w:hAnsi="Times New Roman" w:cs="Times New Roman"/>
          <w:b/>
          <w:bCs/>
          <w:color w:val="0070C0"/>
        </w:rPr>
        <w:t>1:0</w:t>
      </w:r>
      <w:r w:rsidRPr="00EC1630">
        <w:rPr>
          <w:rFonts w:ascii="Times New Roman" w:hAnsi="Times New Roman" w:cs="Times New Roman"/>
          <w:b/>
          <w:bCs/>
          <w:color w:val="0070C0"/>
        </w:rPr>
        <w:t>0pm</w:t>
      </w:r>
    </w:p>
    <w:p w14:paraId="5C280ABC" w14:textId="77777777" w:rsidR="003C77FB" w:rsidRPr="003C77FB" w:rsidRDefault="003C77FB" w:rsidP="003C77FB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77B783F" w14:textId="234D2DB7" w:rsidR="003C77FB" w:rsidRPr="003C77FB" w:rsidRDefault="00843C5D" w:rsidP="003C77FB">
      <w:pPr>
        <w:spacing w:after="24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211F2">
        <w:rPr>
          <w:rFonts w:ascii="Times New Roman" w:hAnsi="Times New Roman" w:cs="Times New Roman"/>
          <w:b/>
          <w:sz w:val="32"/>
          <w:szCs w:val="32"/>
        </w:rPr>
        <w:t>SIGN-IN SHEET</w:t>
      </w:r>
    </w:p>
    <w:tbl>
      <w:tblPr>
        <w:tblW w:w="10530" w:type="dxa"/>
        <w:tblInd w:w="-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333"/>
        <w:gridCol w:w="4410"/>
        <w:gridCol w:w="1787"/>
      </w:tblGrid>
      <w:tr w:rsidR="003C77FB" w:rsidRPr="00596EA7" w14:paraId="1AC37AEF" w14:textId="77777777" w:rsidTr="00EC1630">
        <w:trPr>
          <w:cantSplit/>
          <w:trHeight w:val="510"/>
          <w:tblHeader/>
        </w:trPr>
        <w:tc>
          <w:tcPr>
            <w:tcW w:w="4333" w:type="dxa"/>
            <w:shd w:val="clear" w:color="auto" w:fill="D9D9D9" w:themeFill="background1" w:themeFillShade="D9"/>
            <w:vAlign w:val="center"/>
          </w:tcPr>
          <w:p w14:paraId="46C0E353" w14:textId="3FFFBE41" w:rsidR="003C77FB" w:rsidRPr="00596EA7" w:rsidRDefault="00EC1630" w:rsidP="00C80CD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rint Name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0DDCA34" w14:textId="091D144A" w:rsidR="003C77FB" w:rsidRPr="00596EA7" w:rsidRDefault="00EC1630" w:rsidP="00C80CD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ignature</w:t>
            </w:r>
          </w:p>
        </w:tc>
        <w:tc>
          <w:tcPr>
            <w:tcW w:w="1787" w:type="dxa"/>
            <w:shd w:val="clear" w:color="auto" w:fill="D9D9D9" w:themeFill="background1" w:themeFillShade="D9"/>
            <w:vAlign w:val="center"/>
          </w:tcPr>
          <w:p w14:paraId="07A3320B" w14:textId="1F503395" w:rsidR="003C77FB" w:rsidRPr="00596EA7" w:rsidRDefault="00EC1630" w:rsidP="00C80CD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itle</w:t>
            </w:r>
          </w:p>
        </w:tc>
      </w:tr>
      <w:tr w:rsidR="003C77FB" w:rsidRPr="00596EA7" w14:paraId="33D86B6B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584FD95F" w14:textId="77777777" w:rsidR="003C77FB" w:rsidRDefault="003C77FB" w:rsidP="00C80CD9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0A52F459" w14:textId="77777777" w:rsidR="003C77FB" w:rsidRPr="00A25571" w:rsidRDefault="003C77FB" w:rsidP="00C80CD9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2B749DDA" w14:textId="77777777" w:rsidR="003C77FB" w:rsidRPr="00596EA7" w:rsidRDefault="003C77FB" w:rsidP="00C80CD9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FB" w:rsidRPr="00596EA7" w14:paraId="3CA13692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109DBCB1" w14:textId="77777777" w:rsidR="003C77FB" w:rsidRDefault="003C77FB" w:rsidP="00C80CD9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0E5C9D75" w14:textId="77777777" w:rsidR="003C77FB" w:rsidRPr="00A25571" w:rsidRDefault="003C77FB" w:rsidP="00C80CD9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12114C1A" w14:textId="77777777" w:rsidR="003C77FB" w:rsidRPr="00596EA7" w:rsidRDefault="003C77FB" w:rsidP="00C80CD9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FB" w:rsidRPr="00596EA7" w14:paraId="418DF97D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0FB75090" w14:textId="77777777" w:rsidR="003C77FB" w:rsidRDefault="003C77FB" w:rsidP="00C80CD9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069A6FC5" w14:textId="77777777" w:rsidR="003C77FB" w:rsidRPr="00A25571" w:rsidRDefault="003C77FB" w:rsidP="00C80CD9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6DBE88AB" w14:textId="77777777" w:rsidR="003C77FB" w:rsidRPr="00596EA7" w:rsidRDefault="003C77FB" w:rsidP="00C80CD9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FB" w:rsidRPr="00596EA7" w14:paraId="29683C9A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7EA90381" w14:textId="77777777" w:rsidR="003C77FB" w:rsidRDefault="003C77FB" w:rsidP="00C80CD9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34F85690" w14:textId="77777777" w:rsidR="003C77FB" w:rsidRPr="00A25571" w:rsidRDefault="003C77FB" w:rsidP="00C80CD9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361D9EF7" w14:textId="77777777" w:rsidR="003C77FB" w:rsidRPr="00596EA7" w:rsidRDefault="003C77FB" w:rsidP="00C80CD9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67812" w:rsidRPr="00596EA7" w14:paraId="6E0CC4BC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43E9D049" w14:textId="42C284D6" w:rsidR="00367812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7BE8685E" w14:textId="3789F681" w:rsidR="00367812" w:rsidRPr="00A25571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1DF8D4EA" w14:textId="77777777" w:rsidR="00367812" w:rsidRPr="00596EA7" w:rsidRDefault="00367812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67812" w:rsidRPr="00596EA7" w14:paraId="71498D6F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60409FA5" w14:textId="25E07BAF" w:rsidR="00367812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A3955BC" w14:textId="3B6ED4A4" w:rsidR="00367812" w:rsidRPr="00A25571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749ACA23" w14:textId="77777777" w:rsidR="00367812" w:rsidRPr="00596EA7" w:rsidRDefault="00367812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BB61A6" w:rsidRPr="00596EA7" w14:paraId="12C96236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087B60CF" w14:textId="004D43E9" w:rsidR="00BB61A6" w:rsidRDefault="00BB61A6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003D9B14" w14:textId="2FF5B5D4" w:rsidR="00BB61A6" w:rsidRDefault="00BB61A6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5672F261" w14:textId="77777777" w:rsidR="00BB61A6" w:rsidRPr="00596EA7" w:rsidRDefault="00BB61A6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67812" w:rsidRPr="00596EA7" w14:paraId="3F86AF5A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7AE4552F" w14:textId="5126359B" w:rsidR="00367812" w:rsidRPr="00B91D7B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4A4D3B4" w14:textId="2F32F678" w:rsidR="00367812" w:rsidRPr="00A25571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625A5BF5" w14:textId="77777777" w:rsidR="00367812" w:rsidRPr="00596EA7" w:rsidRDefault="00367812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67812" w:rsidRPr="00596EA7" w14:paraId="2A9ADB6D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2D01F85F" w14:textId="4BBEC806" w:rsidR="00367812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3FA224D6" w14:textId="41E365A2" w:rsidR="00367812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4A6BF4CB" w14:textId="77777777" w:rsidR="00367812" w:rsidRPr="00596EA7" w:rsidRDefault="00367812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67812" w:rsidRPr="00596EA7" w14:paraId="65C95B7E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11E0A99C" w14:textId="060A81F4" w:rsidR="00367812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72D7844F" w14:textId="710C75A7" w:rsidR="00367812" w:rsidRPr="00A25571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50FBC535" w14:textId="77777777" w:rsidR="00367812" w:rsidRPr="00596EA7" w:rsidRDefault="00367812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67812" w:rsidRPr="00596EA7" w14:paraId="57C24B36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78C7D76C" w14:textId="0D0F309B" w:rsidR="00367812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5A04498" w14:textId="5C2831E6" w:rsidR="00367812" w:rsidRPr="00A25571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10744686" w14:textId="77777777" w:rsidR="00367812" w:rsidRPr="00596EA7" w:rsidRDefault="00367812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67812" w:rsidRPr="00596EA7" w14:paraId="4939040B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53CC29DD" w14:textId="13557E9C" w:rsidR="00367812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5A6ED58E" w14:textId="1AC85AF1" w:rsidR="00367812" w:rsidRPr="00A25571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6903935B" w14:textId="77777777" w:rsidR="00367812" w:rsidRPr="00596EA7" w:rsidRDefault="00367812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67812" w:rsidRPr="00596EA7" w14:paraId="63BF3F6A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0E15F7CD" w14:textId="20B330D3" w:rsidR="00367812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7BD02BF7" w14:textId="51E6DCD8" w:rsidR="00367812" w:rsidRPr="00A25571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7C33A148" w14:textId="77777777" w:rsidR="00367812" w:rsidRPr="00596EA7" w:rsidRDefault="00367812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BB61A6" w:rsidRPr="00596EA7" w14:paraId="761BE947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41555303" w14:textId="562A75A4" w:rsidR="00BB61A6" w:rsidRDefault="00BB61A6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015E8145" w14:textId="1564C6C7" w:rsidR="00BB61A6" w:rsidRDefault="00BB61A6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2191EC1D" w14:textId="77777777" w:rsidR="00BB61A6" w:rsidRPr="00596EA7" w:rsidRDefault="00BB61A6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67812" w:rsidRPr="00596EA7" w14:paraId="0A11A23E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751B1030" w14:textId="527D3AD1" w:rsidR="00367812" w:rsidRPr="00B91D7B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A49005E" w14:textId="35EFFB02" w:rsidR="00367812" w:rsidRPr="00A25571" w:rsidRDefault="00367812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4D9FE499" w14:textId="77777777" w:rsidR="00367812" w:rsidRPr="00596EA7" w:rsidRDefault="00367812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FB" w:rsidRPr="00596EA7" w14:paraId="0F0A4A8E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5958E19C" w14:textId="77777777" w:rsidR="003C77FB" w:rsidRPr="00B91D7B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1D40765" w14:textId="77777777" w:rsidR="003C77FB" w:rsidRPr="00A25571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7E2C92D7" w14:textId="77777777" w:rsidR="003C77FB" w:rsidRPr="00596EA7" w:rsidRDefault="003C77FB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FB" w:rsidRPr="00596EA7" w14:paraId="415FEA0D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152B63B4" w14:textId="77777777" w:rsidR="003C77FB" w:rsidRPr="00B91D7B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3C9CBF5E" w14:textId="77777777" w:rsidR="003C77FB" w:rsidRPr="00A25571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64663DDB" w14:textId="77777777" w:rsidR="003C77FB" w:rsidRPr="00596EA7" w:rsidRDefault="003C77FB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FB" w:rsidRPr="00596EA7" w14:paraId="7BBDA799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6C08CCD5" w14:textId="77777777" w:rsidR="003C77FB" w:rsidRPr="00B91D7B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8A6F899" w14:textId="77777777" w:rsidR="003C77FB" w:rsidRPr="00A25571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289BCABE" w14:textId="77777777" w:rsidR="003C77FB" w:rsidRPr="00596EA7" w:rsidRDefault="003C77FB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FB" w:rsidRPr="00596EA7" w14:paraId="5B569ED2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79519341" w14:textId="77777777" w:rsidR="003C77FB" w:rsidRPr="00B91D7B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98B1FF2" w14:textId="77777777" w:rsidR="003C77FB" w:rsidRPr="00A25571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79556027" w14:textId="77777777" w:rsidR="003C77FB" w:rsidRPr="00596EA7" w:rsidRDefault="003C77FB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FB" w:rsidRPr="00596EA7" w14:paraId="64152566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39AE698D" w14:textId="77777777" w:rsidR="003C77FB" w:rsidRPr="00B91D7B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7314151F" w14:textId="77777777" w:rsidR="003C77FB" w:rsidRPr="00A25571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647B2A5D" w14:textId="77777777" w:rsidR="003C77FB" w:rsidRPr="00596EA7" w:rsidRDefault="003C77FB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FB" w:rsidRPr="00596EA7" w14:paraId="4A8F0C95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3E2B14FD" w14:textId="77777777" w:rsidR="003C77FB" w:rsidRPr="00B91D7B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15D0F339" w14:textId="77777777" w:rsidR="003C77FB" w:rsidRPr="00A25571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C0F85DC" w14:textId="77777777" w:rsidR="003C77FB" w:rsidRPr="00596EA7" w:rsidRDefault="003C77FB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3C77FB" w:rsidRPr="00596EA7" w14:paraId="5E18C37C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1B5AF5DE" w14:textId="77777777" w:rsidR="003C77FB" w:rsidRPr="00B91D7B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0B96FFA5" w14:textId="77777777" w:rsidR="003C77FB" w:rsidRPr="00A25571" w:rsidRDefault="003C77FB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3ADA270C" w14:textId="77777777" w:rsidR="003C77FB" w:rsidRPr="00596EA7" w:rsidRDefault="003C77FB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6567F4AC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72A0287D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053E3142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3DF46F8B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2788AB75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4858D28C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12922E70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D0C2F8B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1EF055EB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430E182A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0EC1C8F2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3B469C8B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33EB4600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15950624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11195325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13977189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223247E2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7602660F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55124422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38CCC1C4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0E8BF6D8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362BF9F0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50204BDF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20B8222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50EE4766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6C46177C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57FFD31A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C526B62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1338BA97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128A083A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546A5FE0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FED072B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DD16637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280C00D9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6F894737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07E06A4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13A29A60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4D22A13A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4901AB7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675DC6DA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C6904C5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59B684C4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A104638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6D62A536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1733DD8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33864C50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22A620B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6F0016B0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0816FAC8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266357D1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C2CA1C0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67461EC3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0BEAE6C5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6F7DC4F4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6F9B15D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741605D6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5866CA4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3C4A7C7E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1096CA03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3D09F93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083B938E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7FE51B84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135D9DD4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97C7FB2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0B2F984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4CC618E6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66B609D7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70A47896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54DB0E7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4CC43E21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1F9052CE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7EC56201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0014E96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2B781241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386116BD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7FB2234D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BF5D415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1E0C20A8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524D88C0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3840D10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A43FF71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1581C7C1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ED8E1AD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515663EB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1B49BEBE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69B0B880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3BA2F326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7556BAD0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B99B138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6392C740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10F2CD07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4DB032CD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1265DD2A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1D2B8D2F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AD3FD52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21AA03F0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0F7E56D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112790E9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35EF020E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2D2EA18A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6391267B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2037A866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12441E02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5A3FFB1B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EEF423B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0278BA73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6C957DA7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3E02727F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35428CC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17D58DD5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76AEE9AF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2F47DF74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50628924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44E9651F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8D9253C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4D7659DE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611B1F2C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3EE4C421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69450778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183C6C80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676497AE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66D4D3B4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0DCA7BF5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2C021822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6B176A6B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1B6D2B90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62CF27A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455F10E1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7D266D7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6153A9F0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61AB3BDF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124B222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67D56AC4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4DC23E23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FD6B436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5ACC39E2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4AFE74D5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32CEDC5E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4E8C3C9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30ABD45B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220849DC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3490A224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BA8FDDF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D200FBC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6AE38FAB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79696F6F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5CE4E471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541CAB46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2DC07768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01013C04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768085F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5D15F0B7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0D161B72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2BC5F065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63A41560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28D4F70B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1F43042F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3DA5F1CD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23A1353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2904266E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222752AD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5488FE58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6925B46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57C45615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3174697D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4AE6DB18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156FF3A0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2E1F4AE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F10AB59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59AFBEEA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63BF9B0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5E6B73F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340488FB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60384372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6980528A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7AEB6813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7DE5F888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5ACB1E20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3D4F9E7F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3280450E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1AA353B8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0DE1B1C1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66CF3EF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3CD6E1DB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12A8C900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49156221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54626141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5D39EF93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439DE2EE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5F633044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7B3F9344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51018D7D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53B4B152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5F8DA2CA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57AB0882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577236FF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64EDCE7D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2129CE53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5BDD0265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48B1B807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6C5E23DB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6C5B0B0A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7BC35E9D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1111A11A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  <w:tr w:rsidR="00EC1630" w:rsidRPr="00596EA7" w14:paraId="0A0302EE" w14:textId="77777777" w:rsidTr="00EC1630">
        <w:trPr>
          <w:cantSplit/>
          <w:trHeight w:hRule="exact" w:val="475"/>
        </w:trPr>
        <w:tc>
          <w:tcPr>
            <w:tcW w:w="4333" w:type="dxa"/>
            <w:shd w:val="clear" w:color="auto" w:fill="auto"/>
            <w:vAlign w:val="center"/>
          </w:tcPr>
          <w:p w14:paraId="185582F4" w14:textId="77777777" w:rsidR="00EC1630" w:rsidRPr="00B91D7B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238D76ED" w14:textId="77777777" w:rsidR="00EC1630" w:rsidRPr="00A25571" w:rsidRDefault="00EC1630" w:rsidP="0036781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14:paraId="051822FD" w14:textId="77777777" w:rsidR="00EC1630" w:rsidRPr="00596EA7" w:rsidRDefault="00EC1630" w:rsidP="00367812">
            <w:pPr>
              <w:spacing w:after="0" w:line="240" w:lineRule="auto"/>
              <w:rPr>
                <w:rFonts w:ascii="Calibri" w:hAnsi="Calibri"/>
              </w:rPr>
            </w:pPr>
          </w:p>
        </w:tc>
      </w:tr>
    </w:tbl>
    <w:p w14:paraId="636CA85F" w14:textId="77777777" w:rsidR="00EA583F" w:rsidRPr="00843C5D" w:rsidRDefault="00EA583F" w:rsidP="00367812">
      <w:pPr>
        <w:pStyle w:val="ListParagraph"/>
        <w:spacing w:after="240" w:line="240" w:lineRule="auto"/>
        <w:ind w:left="0"/>
        <w:contextualSpacing w:val="0"/>
        <w:rPr>
          <w:sz w:val="16"/>
          <w:szCs w:val="16"/>
        </w:rPr>
      </w:pPr>
    </w:p>
    <w:sectPr w:rsidR="00EA583F" w:rsidRPr="00843C5D" w:rsidSect="00E857BB">
      <w:headerReference w:type="default" r:id="rId10"/>
      <w:footerReference w:type="default" r:id="rId11"/>
      <w:pgSz w:w="12240" w:h="15840"/>
      <w:pgMar w:top="1163" w:right="1152" w:bottom="576" w:left="1152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A2896E" w14:textId="77777777" w:rsidR="00B47EB8" w:rsidRDefault="00B47EB8" w:rsidP="000014B0">
      <w:pPr>
        <w:spacing w:after="0" w:line="240" w:lineRule="auto"/>
      </w:pPr>
      <w:r>
        <w:separator/>
      </w:r>
    </w:p>
  </w:endnote>
  <w:endnote w:type="continuationSeparator" w:id="0">
    <w:p w14:paraId="449C2587" w14:textId="77777777" w:rsidR="00B47EB8" w:rsidRDefault="00B47EB8" w:rsidP="00001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5FE932" w14:textId="7D7FD830" w:rsidR="00EC1630" w:rsidRDefault="00EC1630" w:rsidP="00EC1630">
    <w:pPr>
      <w:pStyle w:val="Footer"/>
    </w:pPr>
    <w:r>
      <w:t>v03-15-20</w:t>
    </w:r>
    <w:r>
      <w:tab/>
    </w:r>
    <w:r>
      <w:tab/>
    </w:r>
    <w:sdt>
      <w:sdtPr>
        <w:id w:val="7887018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D4562AA" w14:textId="22D2EA40" w:rsidR="00786882" w:rsidRDefault="007868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FB08E3" w14:textId="77777777" w:rsidR="00B47EB8" w:rsidRDefault="00B47EB8" w:rsidP="000014B0">
      <w:pPr>
        <w:spacing w:after="0" w:line="240" w:lineRule="auto"/>
      </w:pPr>
      <w:r>
        <w:separator/>
      </w:r>
    </w:p>
  </w:footnote>
  <w:footnote w:type="continuationSeparator" w:id="0">
    <w:p w14:paraId="437119E9" w14:textId="77777777" w:rsidR="00B47EB8" w:rsidRDefault="00B47EB8" w:rsidP="000014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FC8EED" w14:textId="58EA9A63" w:rsidR="00E857BB" w:rsidRDefault="000B00C9">
    <w:pPr>
      <w:pStyle w:val="Header"/>
    </w:pPr>
    <w:r>
      <w:t>LEMSA</w:t>
    </w:r>
    <w:r w:rsidR="0028510D">
      <w:t xml:space="preserve"> LETTER HEAD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01090"/>
    <w:multiLevelType w:val="hybridMultilevel"/>
    <w:tmpl w:val="2D22E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53791B"/>
    <w:multiLevelType w:val="hybridMultilevel"/>
    <w:tmpl w:val="8144B15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sTQ3N7QwszA2MjRV0lEKTi0uzszPAykwrAUARc+ueCwAAAA="/>
  </w:docVars>
  <w:rsids>
    <w:rsidRoot w:val="000014B0"/>
    <w:rsid w:val="000014B0"/>
    <w:rsid w:val="00056FEA"/>
    <w:rsid w:val="00070567"/>
    <w:rsid w:val="0007479F"/>
    <w:rsid w:val="00087FF7"/>
    <w:rsid w:val="000B00C9"/>
    <w:rsid w:val="00121A2C"/>
    <w:rsid w:val="00147A14"/>
    <w:rsid w:val="00147A69"/>
    <w:rsid w:val="001567A0"/>
    <w:rsid w:val="00162EC0"/>
    <w:rsid w:val="00174730"/>
    <w:rsid w:val="001A4CAC"/>
    <w:rsid w:val="001C3DBE"/>
    <w:rsid w:val="001D2A88"/>
    <w:rsid w:val="001E3DD2"/>
    <w:rsid w:val="001F01F4"/>
    <w:rsid w:val="00227C50"/>
    <w:rsid w:val="00260560"/>
    <w:rsid w:val="002731A1"/>
    <w:rsid w:val="0028510D"/>
    <w:rsid w:val="00291CF8"/>
    <w:rsid w:val="002C72BF"/>
    <w:rsid w:val="002F1862"/>
    <w:rsid w:val="0033216E"/>
    <w:rsid w:val="003471FF"/>
    <w:rsid w:val="00367812"/>
    <w:rsid w:val="00390B15"/>
    <w:rsid w:val="003A418D"/>
    <w:rsid w:val="003C77FB"/>
    <w:rsid w:val="003D7CC3"/>
    <w:rsid w:val="003F2F56"/>
    <w:rsid w:val="003F6A7E"/>
    <w:rsid w:val="004D0C80"/>
    <w:rsid w:val="004E3D9E"/>
    <w:rsid w:val="00506C8E"/>
    <w:rsid w:val="005106AE"/>
    <w:rsid w:val="00526E66"/>
    <w:rsid w:val="005333ED"/>
    <w:rsid w:val="00596FFF"/>
    <w:rsid w:val="00597FE5"/>
    <w:rsid w:val="005C3A4C"/>
    <w:rsid w:val="005D1E68"/>
    <w:rsid w:val="005E0FA4"/>
    <w:rsid w:val="005E2501"/>
    <w:rsid w:val="005F7917"/>
    <w:rsid w:val="00697C3A"/>
    <w:rsid w:val="006E3269"/>
    <w:rsid w:val="006E6010"/>
    <w:rsid w:val="006F35AC"/>
    <w:rsid w:val="007049B4"/>
    <w:rsid w:val="007206E1"/>
    <w:rsid w:val="007330A8"/>
    <w:rsid w:val="0073497D"/>
    <w:rsid w:val="007360F0"/>
    <w:rsid w:val="007624FF"/>
    <w:rsid w:val="00781BB7"/>
    <w:rsid w:val="00786882"/>
    <w:rsid w:val="007A10E8"/>
    <w:rsid w:val="007C173F"/>
    <w:rsid w:val="007C76B7"/>
    <w:rsid w:val="007E5A38"/>
    <w:rsid w:val="008207A9"/>
    <w:rsid w:val="00823722"/>
    <w:rsid w:val="00830191"/>
    <w:rsid w:val="00842DFD"/>
    <w:rsid w:val="00843C5D"/>
    <w:rsid w:val="00857D74"/>
    <w:rsid w:val="00873352"/>
    <w:rsid w:val="00886C35"/>
    <w:rsid w:val="00893E63"/>
    <w:rsid w:val="008957BF"/>
    <w:rsid w:val="008D3415"/>
    <w:rsid w:val="009006A7"/>
    <w:rsid w:val="00932838"/>
    <w:rsid w:val="009904CF"/>
    <w:rsid w:val="00992EA2"/>
    <w:rsid w:val="009D7474"/>
    <w:rsid w:val="009F0C48"/>
    <w:rsid w:val="00A0255D"/>
    <w:rsid w:val="00A10055"/>
    <w:rsid w:val="00A211F2"/>
    <w:rsid w:val="00A2154E"/>
    <w:rsid w:val="00A25414"/>
    <w:rsid w:val="00A25571"/>
    <w:rsid w:val="00A95969"/>
    <w:rsid w:val="00AA2DC1"/>
    <w:rsid w:val="00AB721A"/>
    <w:rsid w:val="00AC3EE0"/>
    <w:rsid w:val="00AE6230"/>
    <w:rsid w:val="00B239A8"/>
    <w:rsid w:val="00B417EF"/>
    <w:rsid w:val="00B41C77"/>
    <w:rsid w:val="00B423F9"/>
    <w:rsid w:val="00B47EB8"/>
    <w:rsid w:val="00B51A27"/>
    <w:rsid w:val="00B5269D"/>
    <w:rsid w:val="00B7233B"/>
    <w:rsid w:val="00B724C5"/>
    <w:rsid w:val="00B73B88"/>
    <w:rsid w:val="00BB05BC"/>
    <w:rsid w:val="00BB0AAA"/>
    <w:rsid w:val="00BB61A6"/>
    <w:rsid w:val="00BB69B7"/>
    <w:rsid w:val="00BF6BC1"/>
    <w:rsid w:val="00C1525D"/>
    <w:rsid w:val="00C76764"/>
    <w:rsid w:val="00D10EDB"/>
    <w:rsid w:val="00D1243F"/>
    <w:rsid w:val="00D2375C"/>
    <w:rsid w:val="00D318D8"/>
    <w:rsid w:val="00D3303E"/>
    <w:rsid w:val="00D35635"/>
    <w:rsid w:val="00DB1D3C"/>
    <w:rsid w:val="00DC729E"/>
    <w:rsid w:val="00E35449"/>
    <w:rsid w:val="00E83689"/>
    <w:rsid w:val="00E857BB"/>
    <w:rsid w:val="00EA583F"/>
    <w:rsid w:val="00EC1630"/>
    <w:rsid w:val="00EC164C"/>
    <w:rsid w:val="00EC68C8"/>
    <w:rsid w:val="00EC68CD"/>
    <w:rsid w:val="00F40286"/>
    <w:rsid w:val="00F95991"/>
    <w:rsid w:val="00FB125D"/>
    <w:rsid w:val="00FC3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66EC43F"/>
  <w15:docId w15:val="{DBF6BDE0-F19A-4F68-8930-37D9CF899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14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14B0"/>
  </w:style>
  <w:style w:type="paragraph" w:styleId="Footer">
    <w:name w:val="footer"/>
    <w:basedOn w:val="Normal"/>
    <w:link w:val="FooterChar"/>
    <w:uiPriority w:val="99"/>
    <w:unhideWhenUsed/>
    <w:rsid w:val="000014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14B0"/>
  </w:style>
  <w:style w:type="paragraph" w:styleId="BalloonText">
    <w:name w:val="Balloon Text"/>
    <w:basedOn w:val="Normal"/>
    <w:link w:val="BalloonTextChar"/>
    <w:uiPriority w:val="99"/>
    <w:semiHidden/>
    <w:unhideWhenUsed/>
    <w:rsid w:val="000014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4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7479F"/>
    <w:pPr>
      <w:ind w:left="720"/>
      <w:contextualSpacing/>
    </w:pPr>
  </w:style>
  <w:style w:type="paragraph" w:styleId="NoSpacing">
    <w:name w:val="No Spacing"/>
    <w:uiPriority w:val="1"/>
    <w:qFormat/>
    <w:rsid w:val="007206E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649a96f5-63bb-4aa9-a40c-7e9fd9d338dd">Meeting Agendas</Document_x0020_Type>
    <Description0 xmlns="649a96f5-63bb-4aa9-a40c-7e9fd9d338dd">For formal meetings, either internal or with the public.  Swap out group logo as needed.</Description0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F6C4FE6480234CA1AD78F463961847" ma:contentTypeVersion="3" ma:contentTypeDescription="Create a new document." ma:contentTypeScope="" ma:versionID="69ed3f3230796f9b76d5de24cc2e9bac">
  <xsd:schema xmlns:xsd="http://www.w3.org/2001/XMLSchema" xmlns:xs="http://www.w3.org/2001/XMLSchema" xmlns:p="http://schemas.microsoft.com/office/2006/metadata/properties" xmlns:ns2="649a96f5-63bb-4aa9-a40c-7e9fd9d338dd" xmlns:ns3="http://schemas.microsoft.com/sharepoint/v4" targetNamespace="http://schemas.microsoft.com/office/2006/metadata/properties" ma:root="true" ma:fieldsID="61869218e93381f7ce8b90fbb8850085" ns2:_="" ns3:_="">
    <xsd:import namespace="649a96f5-63bb-4aa9-a40c-7e9fd9d338d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_x0020_Type" minOccurs="0"/>
                <xsd:element ref="ns2:Description0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9a96f5-63bb-4aa9-a40c-7e9fd9d338dd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nillable="true" ma:displayName="Template" ma:format="Dropdown" ma:internalName="Document_x0020_Type">
      <xsd:simpleType>
        <xsd:restriction base="dms:Choice">
          <xsd:enumeration value="PowerPoint Templates"/>
          <xsd:enumeration value="Flyers/One Sheets"/>
          <xsd:enumeration value="Meeting Agendas"/>
          <xsd:enumeration value="Flowcharts/Organizational Charts"/>
          <xsd:enumeration value="Data Reports"/>
          <xsd:enumeration value="Email Signatures"/>
        </xsd:restriction>
      </xsd:simpleType>
    </xsd:element>
    <xsd:element name="Description0" ma:index="9" nillable="true" ma:displayName="Description" ma:internalName="Description0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CE3D9B-175C-4B0A-861C-342C0C47EB6D}">
  <ds:schemaRefs>
    <ds:schemaRef ds:uri="http://schemas.microsoft.com/office/2006/metadata/properties"/>
    <ds:schemaRef ds:uri="http://schemas.microsoft.com/office/infopath/2007/PartnerControls"/>
    <ds:schemaRef ds:uri="649a96f5-63bb-4aa9-a40c-7e9fd9d338dd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E067231F-DE67-492C-ACF5-2904A6E5D7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9a96f5-63bb-4aa9-a40c-7e9fd9d338dd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E864E8-A8F1-4A4C-9046-4C877FD7DB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ve Well San Diego Agenda Template - Formal Grey</vt:lpstr>
    </vt:vector>
  </TitlesOfParts>
  <Company>The County of San Diego</Company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Well San Diego Agenda Template - Formal Grey</dc:title>
  <dc:creator>Hewlett-Packard</dc:creator>
  <cp:lastModifiedBy>Trujillo, Austin@EMSA</cp:lastModifiedBy>
  <cp:revision>4</cp:revision>
  <cp:lastPrinted>2020-03-15T17:19:00Z</cp:lastPrinted>
  <dcterms:created xsi:type="dcterms:W3CDTF">2020-03-19T00:03:00Z</dcterms:created>
  <dcterms:modified xsi:type="dcterms:W3CDTF">2020-03-23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F6C4FE6480234CA1AD78F463961847</vt:lpwstr>
  </property>
  <property fmtid="{D5CDD505-2E9C-101B-9397-08002B2CF9AE}" pid="3" name="TemplateUrl">
    <vt:lpwstr/>
  </property>
  <property fmtid="{D5CDD505-2E9C-101B-9397-08002B2CF9AE}" pid="4" name="Order">
    <vt:r8>1700</vt:r8>
  </property>
  <property fmtid="{D5CDD505-2E9C-101B-9397-08002B2CF9AE}" pid="5" name="xd_ProgID">
    <vt:lpwstr/>
  </property>
  <property fmtid="{D5CDD505-2E9C-101B-9397-08002B2CF9AE}" pid="6" name="_CopySource">
    <vt:lpwstr>https://cwc/sites/LWSD/LWSD Office Suite/Live Well San Diego Agenda Template - Formal Grey.docx</vt:lpwstr>
  </property>
  <property fmtid="{D5CDD505-2E9C-101B-9397-08002B2CF9AE}" pid="7" name="_SourceUrl">
    <vt:lpwstr/>
  </property>
  <property fmtid="{D5CDD505-2E9C-101B-9397-08002B2CF9AE}" pid="8" name="_SharedFileIndex">
    <vt:lpwstr/>
  </property>
</Properties>
</file>